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46F2C0D6"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3014C5">
              <w:rPr>
                <w:noProof/>
                <w:webHidden/>
              </w:rPr>
              <w:t>2</w:t>
            </w:r>
            <w:r w:rsidR="00844FA8">
              <w:rPr>
                <w:noProof/>
                <w:webHidden/>
              </w:rPr>
              <w:fldChar w:fldCharType="end"/>
            </w:r>
          </w:hyperlink>
        </w:p>
        <w:p w14:paraId="5A79EAB1" w14:textId="5281B9D4"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3014C5">
              <w:rPr>
                <w:noProof/>
                <w:webHidden/>
              </w:rPr>
              <w:t>3</w:t>
            </w:r>
            <w:r w:rsidR="00844FA8">
              <w:rPr>
                <w:noProof/>
                <w:webHidden/>
              </w:rPr>
              <w:fldChar w:fldCharType="end"/>
            </w:r>
          </w:hyperlink>
        </w:p>
        <w:p w14:paraId="122D7879" w14:textId="302EF43F"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3014C5">
              <w:rPr>
                <w:noProof/>
                <w:webHidden/>
              </w:rPr>
              <w:t>4</w:t>
            </w:r>
            <w:r w:rsidR="00844FA8">
              <w:rPr>
                <w:noProof/>
                <w:webHidden/>
              </w:rPr>
              <w:fldChar w:fldCharType="end"/>
            </w:r>
          </w:hyperlink>
        </w:p>
        <w:p w14:paraId="75736A35" w14:textId="4AACB959"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3014C5">
              <w:rPr>
                <w:noProof/>
                <w:webHidden/>
              </w:rPr>
              <w:t>5</w:t>
            </w:r>
            <w:r w:rsidR="00844FA8">
              <w:rPr>
                <w:noProof/>
                <w:webHidden/>
              </w:rPr>
              <w:fldChar w:fldCharType="end"/>
            </w:r>
          </w:hyperlink>
        </w:p>
        <w:p w14:paraId="67BE728E" w14:textId="041158D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3014C5">
              <w:rPr>
                <w:noProof/>
                <w:webHidden/>
              </w:rPr>
              <w:t>5</w:t>
            </w:r>
            <w:r w:rsidR="00844FA8">
              <w:rPr>
                <w:noProof/>
                <w:webHidden/>
              </w:rPr>
              <w:fldChar w:fldCharType="end"/>
            </w:r>
          </w:hyperlink>
        </w:p>
        <w:p w14:paraId="103DA2CE" w14:textId="5B34F84C"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3014C5">
              <w:rPr>
                <w:noProof/>
                <w:webHidden/>
              </w:rPr>
              <w:t>6</w:t>
            </w:r>
            <w:r w:rsidR="00844FA8">
              <w:rPr>
                <w:noProof/>
                <w:webHidden/>
              </w:rPr>
              <w:fldChar w:fldCharType="end"/>
            </w:r>
          </w:hyperlink>
        </w:p>
        <w:p w14:paraId="279B7DEC" w14:textId="4DA8976E"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3014C5">
              <w:rPr>
                <w:noProof/>
                <w:webHidden/>
              </w:rPr>
              <w:t>7</w:t>
            </w:r>
            <w:r w:rsidR="00844FA8">
              <w:rPr>
                <w:noProof/>
                <w:webHidden/>
              </w:rPr>
              <w:fldChar w:fldCharType="end"/>
            </w:r>
          </w:hyperlink>
        </w:p>
        <w:p w14:paraId="133A8C59" w14:textId="688782F0"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3014C5">
              <w:rPr>
                <w:noProof/>
                <w:webHidden/>
              </w:rPr>
              <w:t>8</w:t>
            </w:r>
            <w:r w:rsidR="00844FA8">
              <w:rPr>
                <w:noProof/>
                <w:webHidden/>
              </w:rPr>
              <w:fldChar w:fldCharType="end"/>
            </w:r>
          </w:hyperlink>
        </w:p>
        <w:p w14:paraId="4826DBFE" w14:textId="57DE09D1"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3014C5">
              <w:rPr>
                <w:noProof/>
                <w:webHidden/>
              </w:rPr>
              <w:t>9</w:t>
            </w:r>
            <w:r w:rsidR="00844FA8">
              <w:rPr>
                <w:noProof/>
                <w:webHidden/>
              </w:rPr>
              <w:fldChar w:fldCharType="end"/>
            </w:r>
          </w:hyperlink>
        </w:p>
        <w:p w14:paraId="15D278D1" w14:textId="28D9E92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3014C5">
              <w:rPr>
                <w:noProof/>
                <w:webHidden/>
              </w:rPr>
              <w:t>9</w:t>
            </w:r>
            <w:r w:rsidR="00844FA8">
              <w:rPr>
                <w:noProof/>
                <w:webHidden/>
              </w:rPr>
              <w:fldChar w:fldCharType="end"/>
            </w:r>
          </w:hyperlink>
        </w:p>
        <w:p w14:paraId="46719FB9" w14:textId="019D4232"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3014C5">
              <w:rPr>
                <w:noProof/>
                <w:webHidden/>
              </w:rPr>
              <w:t>9</w:t>
            </w:r>
            <w:r w:rsidR="00844FA8">
              <w:rPr>
                <w:noProof/>
                <w:webHidden/>
              </w:rPr>
              <w:fldChar w:fldCharType="end"/>
            </w:r>
          </w:hyperlink>
        </w:p>
        <w:p w14:paraId="10096615" w14:textId="0EA330DB"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3014C5">
              <w:rPr>
                <w:noProof/>
                <w:webHidden/>
              </w:rPr>
              <w:t>9</w:t>
            </w:r>
            <w:r w:rsidR="00844FA8">
              <w:rPr>
                <w:noProof/>
                <w:webHidden/>
              </w:rPr>
              <w:fldChar w:fldCharType="end"/>
            </w:r>
          </w:hyperlink>
        </w:p>
        <w:p w14:paraId="539E005B" w14:textId="05E7705F"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3014C5">
              <w:rPr>
                <w:noProof/>
                <w:webHidden/>
              </w:rPr>
              <w:t>10</w:t>
            </w:r>
            <w:r w:rsidR="00844FA8">
              <w:rPr>
                <w:noProof/>
                <w:webHidden/>
              </w:rPr>
              <w:fldChar w:fldCharType="end"/>
            </w:r>
          </w:hyperlink>
        </w:p>
        <w:p w14:paraId="6F807CE5" w14:textId="032316ED"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3014C5">
              <w:rPr>
                <w:noProof/>
                <w:webHidden/>
              </w:rPr>
              <w:t>10</w:t>
            </w:r>
            <w:r w:rsidR="00844FA8">
              <w:rPr>
                <w:noProof/>
                <w:webHidden/>
              </w:rPr>
              <w:fldChar w:fldCharType="end"/>
            </w:r>
          </w:hyperlink>
        </w:p>
        <w:p w14:paraId="2F44553A" w14:textId="6E00CE77"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3014C5">
              <w:rPr>
                <w:noProof/>
                <w:webHidden/>
              </w:rPr>
              <w:t>12</w:t>
            </w:r>
            <w:r w:rsidR="00844FA8">
              <w:rPr>
                <w:noProof/>
                <w:webHidden/>
              </w:rPr>
              <w:fldChar w:fldCharType="end"/>
            </w:r>
          </w:hyperlink>
        </w:p>
        <w:p w14:paraId="6B866B9B" w14:textId="2CCCCAF1"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3014C5">
              <w:rPr>
                <w:noProof/>
                <w:webHidden/>
              </w:rPr>
              <w:t>12</w:t>
            </w:r>
            <w:r w:rsidR="00844FA8">
              <w:rPr>
                <w:noProof/>
                <w:webHidden/>
              </w:rPr>
              <w:fldChar w:fldCharType="end"/>
            </w:r>
          </w:hyperlink>
        </w:p>
        <w:p w14:paraId="1EDB1BD6" w14:textId="520C5F10"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3014C5">
              <w:rPr>
                <w:noProof/>
                <w:webHidden/>
              </w:rPr>
              <w:t>13</w:t>
            </w:r>
            <w:r w:rsidR="00844FA8">
              <w:rPr>
                <w:noProof/>
                <w:webHidden/>
              </w:rPr>
              <w:fldChar w:fldCharType="end"/>
            </w:r>
          </w:hyperlink>
        </w:p>
        <w:p w14:paraId="56C7A467" w14:textId="239B1E8E"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3014C5">
              <w:rPr>
                <w:noProof/>
                <w:webHidden/>
              </w:rPr>
              <w:t>17</w:t>
            </w:r>
            <w:r w:rsidR="00844FA8">
              <w:rPr>
                <w:noProof/>
                <w:webHidden/>
              </w:rPr>
              <w:fldChar w:fldCharType="end"/>
            </w:r>
          </w:hyperlink>
        </w:p>
        <w:p w14:paraId="43FADE15" w14:textId="60C76FE2"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3014C5">
              <w:rPr>
                <w:noProof/>
                <w:webHidden/>
              </w:rPr>
              <w:t>18</w:t>
            </w:r>
            <w:r w:rsidR="00844FA8">
              <w:rPr>
                <w:noProof/>
                <w:webHidden/>
              </w:rPr>
              <w:fldChar w:fldCharType="end"/>
            </w:r>
          </w:hyperlink>
        </w:p>
        <w:p w14:paraId="0A269D3B" w14:textId="783DCA4B"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3014C5">
              <w:rPr>
                <w:noProof/>
                <w:webHidden/>
              </w:rPr>
              <w:t>19</w:t>
            </w:r>
            <w:r w:rsidR="00844FA8">
              <w:rPr>
                <w:noProof/>
                <w:webHidden/>
              </w:rPr>
              <w:fldChar w:fldCharType="end"/>
            </w:r>
          </w:hyperlink>
        </w:p>
        <w:p w14:paraId="066A8C7F" w14:textId="46A3077D"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3014C5">
              <w:rPr>
                <w:noProof/>
                <w:webHidden/>
              </w:rPr>
              <w:t>20</w:t>
            </w:r>
            <w:r w:rsidR="00844FA8">
              <w:rPr>
                <w:noProof/>
                <w:webHidden/>
              </w:rPr>
              <w:fldChar w:fldCharType="end"/>
            </w:r>
          </w:hyperlink>
        </w:p>
        <w:p w14:paraId="409C901F" w14:textId="32F5709C"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3014C5">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w:t>
            </w:r>
            <w:r w:rsidRPr="00721BAE">
              <w:t xml:space="preserve"> sections</w:t>
            </w:r>
            <w:r w:rsidRPr="00721BAE">
              <w:t xml:space="preserve"> replaced by indicator</w:t>
            </w:r>
            <w:bookmarkStart w:id="1" w:name="_GoBack"/>
            <w:bookmarkEnd w:id="1"/>
            <w:r w:rsidRPr="00721BAE">
              <w:t>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3014C5" w:rsidRPr="005A2CBA" w:rsidRDefault="003014C5"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3014C5" w:rsidRPr="005A2CBA" w:rsidRDefault="003014C5"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3014C5" w:rsidRPr="005A2CBA" w:rsidRDefault="003014C5"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3014C5" w:rsidRPr="005A2CBA" w:rsidRDefault="003014C5"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3014C5" w:rsidRPr="005A2CBA" w:rsidRDefault="003014C5"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3014C5" w:rsidRPr="005A2CBA" w:rsidRDefault="003014C5"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3014C5" w:rsidRPr="005A2CBA" w:rsidRDefault="003014C5"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3014C5" w:rsidRPr="005A2CBA" w:rsidRDefault="003014C5"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3014C5" w:rsidRPr="005A2CBA" w:rsidRDefault="003014C5"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3014C5" w:rsidRPr="005A2CBA" w:rsidRDefault="003014C5"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3014C5" w:rsidRPr="005A2CBA" w:rsidRDefault="003014C5"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3014C5" w:rsidRPr="005A2CBA" w:rsidRDefault="003014C5"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3014C5" w:rsidRPr="005A2CBA" w:rsidRDefault="003014C5"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3014C5" w:rsidRPr="005A2CBA" w:rsidRDefault="003014C5"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3014C5" w:rsidRPr="00BE64DA" w:rsidRDefault="003014C5"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3014C5" w:rsidRPr="00BE64DA" w:rsidRDefault="003014C5"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3014C5" w:rsidRPr="00BE64DA" w:rsidRDefault="003014C5"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3014C5" w:rsidRPr="00BE64DA" w:rsidRDefault="003014C5"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3014C5" w:rsidRPr="00BE64DA" w:rsidRDefault="003014C5"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3014C5" w:rsidRPr="00BE64DA" w:rsidRDefault="003014C5"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3014C5" w:rsidRPr="00BE64DA" w:rsidRDefault="003014C5"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3014C5" w:rsidRPr="00BE64DA" w:rsidRDefault="003014C5"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3014C5" w:rsidRPr="00BE64DA" w:rsidRDefault="003014C5"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3014C5" w:rsidRPr="00BE64DA" w:rsidRDefault="003014C5"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3014C5" w:rsidRPr="00BE64DA" w:rsidRDefault="003014C5"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3014C5" w:rsidRPr="00BE64DA" w:rsidRDefault="003014C5"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3014C5" w:rsidRPr="00BE64DA" w:rsidRDefault="003014C5"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3014C5" w:rsidRPr="00BE64DA" w:rsidRDefault="003014C5"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3014C5" w:rsidRPr="00BE64DA" w:rsidRDefault="003014C5"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3014C5" w:rsidRPr="00BE64DA" w:rsidRDefault="003014C5"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3014C5" w:rsidRPr="00BE64DA" w:rsidRDefault="003014C5"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3014C5" w:rsidRPr="00BE64DA" w:rsidRDefault="003014C5"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3014C5" w:rsidRPr="00BE64DA" w:rsidRDefault="003014C5"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3014C5" w:rsidRPr="00BE64DA" w:rsidRDefault="003014C5"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3014C5" w:rsidRPr="00BE64DA" w:rsidRDefault="003014C5"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3014C5" w:rsidRPr="00BE64DA" w:rsidRDefault="003014C5"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3014C5" w:rsidRPr="00BE64DA" w:rsidRDefault="003014C5"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3014C5" w:rsidRPr="00BE64DA" w:rsidRDefault="003014C5"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3014C5" w:rsidRPr="00BE64DA" w:rsidRDefault="003014C5"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3014C5" w:rsidRPr="00BE64DA" w:rsidRDefault="003014C5"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3014C5" w:rsidRPr="00BE64DA" w:rsidRDefault="003014C5"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3014C5" w:rsidRPr="00BE64DA" w:rsidRDefault="003014C5"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3014C5" w:rsidRPr="00BE64DA" w:rsidRDefault="003014C5"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3014C5" w:rsidRPr="00BE64DA" w:rsidRDefault="003014C5"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3014C5" w:rsidRPr="00BE64DA" w:rsidRDefault="003014C5"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3014C5" w:rsidRPr="00BE64DA" w:rsidRDefault="003014C5"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3014C5" w:rsidRPr="00BE64DA" w:rsidRDefault="003014C5"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3014C5" w:rsidRPr="00BE64DA" w:rsidRDefault="003014C5"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3014C5" w:rsidRPr="00BE64DA" w:rsidRDefault="003014C5"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3014C5" w:rsidRPr="00BE64DA" w:rsidRDefault="003014C5"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3014C5" w:rsidRPr="00BE64DA" w:rsidRDefault="003014C5"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3014C5" w:rsidRPr="00BE64DA" w:rsidRDefault="003014C5"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3014C5" w:rsidRPr="00BE64DA" w:rsidRDefault="003014C5"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3014C5" w:rsidRPr="00BE64DA" w:rsidRDefault="003014C5"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3014C5" w:rsidRPr="007475B6" w:rsidRDefault="003014C5"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3014C5" w:rsidRPr="007475B6" w:rsidRDefault="003014C5"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3014C5" w:rsidRPr="007475B6" w:rsidRDefault="003014C5"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3014C5" w:rsidRPr="007475B6" w:rsidRDefault="003014C5"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3014C5" w:rsidRPr="007475B6" w:rsidRDefault="003014C5"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3014C5" w:rsidRPr="007475B6" w:rsidRDefault="003014C5"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3014C5" w:rsidRPr="007475B6" w:rsidRDefault="003014C5"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3014C5" w:rsidRPr="007475B6" w:rsidRDefault="003014C5"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3014C5" w:rsidRPr="007475B6" w:rsidRDefault="003014C5"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3014C5" w:rsidRPr="007475B6" w:rsidRDefault="003014C5"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3014C5" w:rsidRPr="007475B6" w:rsidRDefault="003014C5"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3014C5" w:rsidRPr="007475B6" w:rsidRDefault="003014C5"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753D3D">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87462A">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1F7EE1">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r w:rsidRPr="00A35046">
              <w:rPr>
                <w:color w:val="FF0000"/>
                <w:sz w:val="16"/>
                <w:szCs w:val="18"/>
              </w:rPr>
              <w:t>!</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IA_ACL_positiveSlides_PROP IA_ZCL_positiveSlides_PROP</w:t>
            </w:r>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3014C5" w:rsidRPr="005A2CBA" w:rsidRDefault="003014C5"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3014C5" w:rsidRPr="005A2CBA" w:rsidRDefault="003014C5"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3014C5" w:rsidRPr="005A2CBA" w:rsidRDefault="003014C5"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3014C5" w:rsidRPr="005A2CBA" w:rsidRDefault="003014C5"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3014C5" w:rsidRPr="005A2CBA" w:rsidRDefault="003014C5"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3014C5" w:rsidRPr="005A2CBA" w:rsidRDefault="003014C5"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3014C5" w:rsidRPr="005A2CBA" w:rsidRDefault="003014C5"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3014C5" w:rsidRPr="005A2CBA" w:rsidRDefault="003014C5"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3014C5" w:rsidRPr="005A2CBA" w:rsidRDefault="003014C5"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3014C5" w:rsidRPr="005A2CBA" w:rsidRDefault="003014C5"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3014C5" w:rsidRPr="005A2CBA" w:rsidRDefault="003014C5"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3014C5" w:rsidRPr="005A2CBA" w:rsidRDefault="003014C5"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99624" w14:textId="77777777" w:rsidR="00D01301" w:rsidRDefault="00D01301" w:rsidP="006C641B">
      <w:pPr>
        <w:spacing w:after="0" w:line="240" w:lineRule="auto"/>
      </w:pPr>
      <w:r>
        <w:separator/>
      </w:r>
    </w:p>
  </w:endnote>
  <w:endnote w:type="continuationSeparator" w:id="0">
    <w:p w14:paraId="3C3E5644" w14:textId="77777777" w:rsidR="00D01301" w:rsidRDefault="00D01301"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44689" w14:textId="77777777" w:rsidR="00D01301" w:rsidRDefault="00D01301" w:rsidP="006C641B">
      <w:pPr>
        <w:spacing w:after="0" w:line="240" w:lineRule="auto"/>
      </w:pPr>
      <w:r>
        <w:separator/>
      </w:r>
    </w:p>
  </w:footnote>
  <w:footnote w:type="continuationSeparator" w:id="0">
    <w:p w14:paraId="69494631" w14:textId="77777777" w:rsidR="00D01301" w:rsidRDefault="00D01301" w:rsidP="006C641B">
      <w:pPr>
        <w:spacing w:after="0" w:line="240" w:lineRule="auto"/>
      </w:pPr>
      <w:r>
        <w:continuationSeparator/>
      </w:r>
    </w:p>
  </w:footnote>
  <w:footnote w:id="1">
    <w:p w14:paraId="3ED1A354" w14:textId="1BF73A6F" w:rsidR="003014C5" w:rsidRDefault="003014C5">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54F0F"/>
    <w:rsid w:val="00061382"/>
    <w:rsid w:val="0006166A"/>
    <w:rsid w:val="00063320"/>
    <w:rsid w:val="000653C6"/>
    <w:rsid w:val="00070BCA"/>
    <w:rsid w:val="00071FF3"/>
    <w:rsid w:val="000737C0"/>
    <w:rsid w:val="00075E5C"/>
    <w:rsid w:val="000900D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3857"/>
    <w:rsid w:val="00517ACB"/>
    <w:rsid w:val="0053270A"/>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200F8"/>
    <w:rsid w:val="00A35046"/>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01301"/>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4A52"/>
    <w:rsid w:val="00F45C22"/>
    <w:rsid w:val="00F63F71"/>
    <w:rsid w:val="00F65DB6"/>
    <w:rsid w:val="00F66959"/>
    <w:rsid w:val="00F72D91"/>
    <w:rsid w:val="00F83EE4"/>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12E6C-51B5-4428-9FD3-245583980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71</TotalTime>
  <Pages>23</Pages>
  <Words>4036</Words>
  <Characters>21997</Characters>
  <Application>Microsoft Office Word</Application>
  <DocSecurity>0</DocSecurity>
  <Lines>499</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63</cp:revision>
  <cp:lastPrinted>2019-12-16T16:15:00Z</cp:lastPrinted>
  <dcterms:created xsi:type="dcterms:W3CDTF">2019-10-15T12:41:00Z</dcterms:created>
  <dcterms:modified xsi:type="dcterms:W3CDTF">2019-12-17T17:20:00Z</dcterms:modified>
</cp:coreProperties>
</file>